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p>
      <w:pPr>
        <w:pStyle w:val="FirstParagraph"/>
      </w:pPr>
      <w:r>
        <w:t xml:space="preserve">[Your Full Name]</w:t>
      </w:r>
      <w:r>
        <w:br/>
      </w:r>
      <w:r>
        <w:t xml:space="preserve">Address Line 1</w:t>
      </w:r>
      <w:r>
        <w:br/>
      </w:r>
      <w:r>
        <w:t xml:space="preserve">City, Postal Code</w:t>
      </w:r>
      <w:r>
        <w:br/>
      </w:r>
      <w:r>
        <w:t xml:space="preserve">Email Address | Phone Number</w:t>
      </w:r>
    </w:p>
    <w:p>
      <w:pPr>
        <w:pStyle w:val="BodyText"/>
      </w:pPr>
      <w:r>
        <w:t xml:space="preserve">[Current Date]</w:t>
      </w:r>
    </w:p>
    <w:p>
      <w:pPr>
        <w:pStyle w:val="BodyText"/>
      </w:pPr>
      <w:r>
        <w:t xml:space="preserve">Hiring Manager</w:t>
      </w:r>
      <w:r>
        <w:br/>
      </w:r>
      <w:r>
        <w:t xml:space="preserve">[Company Name]</w:t>
      </w:r>
      <w:r>
        <w:br/>
      </w:r>
      <w:r>
        <w:t xml:space="preserve">Abu Dhabi, United Arab Emirates</w:t>
      </w:r>
    </w:p>
    <w:bookmarkStart w:id="20" w:name="Xf8fc2036598b4e722e25a57490f8058663ec230"/>
    <w:p>
      <w:pPr>
        <w:pStyle w:val="Heading2"/>
      </w:pPr>
      <w:r>
        <w:t xml:space="preserve">Internship Application Letter for Aerospace Engineer Position</w:t>
      </w:r>
    </w:p>
    <w:p>
      <w:pPr>
        <w:pStyle w:val="FirstParagraph"/>
      </w:pPr>
      <w:r>
        <w:t xml:space="preserve">Dear Hiring Manager,</w:t>
      </w:r>
    </w:p>
    <w:p>
      <w:pPr>
        <w:pStyle w:val="BodyText"/>
      </w:pPr>
      <w:r>
        <w:t xml:space="preserve">It is with profound enthusiasm that I submit my application as an aspiring Aerospace Engineer for the internship opportunity within your esteemed organization in Abu Dhabi, United Arab Emirates. As a dedicated engineering student deeply passionate about the future of aviation and space exploration, I have long admired how the United Arab Emirates has positioned itself at the forefront of aerospace innovation through visionary initiatives like UAE Vision 2030 and its ambitious investments in cutting-edge technology. The prospect of contributing to Abu Dhabi's burgeoning aerospace ecosystem—where global giants like Mubadala Development Company, EDGE Group, and the recently launched Abu Dhabi Aerospace Cluster are driving transformative advancements—represents an unparalleled opportunity for professional growth and meaningful contribution.</w:t>
      </w:r>
    </w:p>
    <w:p>
      <w:pPr>
        <w:pStyle w:val="BodyText"/>
      </w:pPr>
      <w:r>
        <w:t xml:space="preserve">My academic journey at [Your University] has equipped me with a robust foundation in aerospace principles through rigorous coursework including Aerodynamics, Propulsion Systems, Structural Analysis, Orbital Mechanics, and Computational Fluid Dynamics. I have consistently maintained a 3.8/4.0 GPA while leading the university's rocketry team in designing and launching two high-altitude research payloads that achieved record altitudes for student projects. These experiences directly align with the technical demands of aerospace engineering in Abu Dhabi, where precision engineering is paramount for next-generation aircraft, satellite systems, and sustainable aviation solutions. For instance, my capstone project on "Optimizing Composite Material Usage in Wing Structures" involved finite element analysis using ANSYS software—skills I am eager to apply to projects like the UAE's ongoing development of electric vertical takeoff and landing (eVTOL) vehicles or its strategic partnerships with Airbus and Lockheed Martin.</w:t>
      </w:r>
    </w:p>
    <w:p>
      <w:pPr>
        <w:pStyle w:val="BodyText"/>
      </w:pPr>
      <w:r>
        <w:t xml:space="preserve">What particularly excites me about pursuing an internship in the United Arab Emirates is Abu Dhabi's unique convergence of state-of-the-art infrastructure, cultural richness, and forward-thinking policy frameworks. The city's strategic location between Asia, Europe, and Africa makes it an ideal hub for global aerospace collaboration. I have closely followed how Abu Dhabi’s Space Agency has accelerated its lunar exploration program through the Emirates Lunar Mission and how the Al Bateen Executive Airport serves as a critical logistics center for aerospace manufacturing. This environment—where innovation is actively nurtured through entities like Masdar Institute and Khalifa University's Aerospace Engineering Department—resonates deeply with my career aspirations. I am confident that an internship under your mentorship would provide me not only technical skills but also invaluable insights into how the UAE balances technological ambition with sustainable development goals.</w:t>
      </w:r>
    </w:p>
    <w:p>
      <w:pPr>
        <w:pStyle w:val="BodyText"/>
      </w:pPr>
      <w:r>
        <w:t xml:space="preserve">Beyond academic excellence, I have actively cultivated soft skills essential for success in Abu Dhabi's multicultural aerospace sector. As a member of the International Student Association, I organized cross-cultural workshops that fostered collaboration among 50+ students from 15 countries—a skill directly transferable to the diverse teams at companies operating within Abu Dhabi’s aerospace cluster. My internship at [Previous Internship/Company] involved documenting engineering processes for an international client team, where I refined my ability to communicate complex technical concepts clearly across language barriers. This experience taught me that effective aerospace engineering requires not just mathematical precision but also cultural intelligence—a value I see reflected in the UAE's collaborative approach to projects like the Mohammed bin Rashid Space Centre's partnerships with global institutions.</w:t>
      </w:r>
    </w:p>
    <w:p>
      <w:pPr>
        <w:pStyle w:val="BodyText"/>
      </w:pPr>
      <w:r>
        <w:t xml:space="preserve">The United Arab Emirates' commitment to advancing aerospace as a pillar of economic diversification is particularly inspiring. The government’s $3 billion investment in the Abu Dhabi Aerospace Park, designed to host 200+ companies focused on aircraft maintenance and satellite manufacturing, demonstrates a long-term strategy that aligns with my professional vision. I am eager to contribute to such initiatives by applying my expertise in simulation-driven design and data analytics—skills honed through certification courses in MATLAB and Python for aerospace applications. Moreover, I am deeply committed to the UAE's sustainability goals; during my university research, I explored biofuels for aviation propulsion as a potential solution for reducing carbon emissions, a priority echoed in Abu Dhabi's National Climate Change Strategy 2050.</w:t>
      </w:r>
    </w:p>
    <w:p>
      <w:pPr>
        <w:pStyle w:val="BodyText"/>
      </w:pPr>
      <w:r>
        <w:t xml:space="preserve">I understand that your organization values engineers who embody the UAE’s spirit of innovation and excellence. My proactive approach to learning is exemplified by my independent study of the UAE’s aerospace regulatory framework, including CAAD (Civil Aviation Authority of the United Arab Emirates) standards, which I believe will accelerate my ability to contribute meaningfully from day one. Having researched your company's recent advancements in [Mention Specific Project/Technology if possible, e.g., "AI-driven flight control systems" or "satellite constellation development"], I am confident that my analytical mindset and hands-on experience make me a strong fit for your team. I am particularly drawn to how your work supports Abu Dhabi’s vision of becoming the Middle East's aerospace capital—a mission that mirrors my own drive to engineer solutions with global impact.</w:t>
      </w:r>
    </w:p>
    <w:p>
      <w:pPr>
        <w:pStyle w:val="BodyText"/>
      </w:pPr>
      <w:r>
        <w:t xml:space="preserve">The opportunity to immerse myself in the dynamic aerospace landscape of Abu Dhabi represents a pivotal step in my career. The United Arab Emirates has already established itself as a beacon of technological progress, and I am eager to contribute my energy and technical skills to this transformative journey. I would welcome the chance to discuss how my background aligns with your internship program during an interview at your earliest convenience. Thank you for considering this Internship Application Letter—my resume, attached for your review, provides further detail on my qualifications.</w:t>
      </w:r>
    </w:p>
    <w:p>
      <w:pPr>
        <w:pStyle w:val="BodyText"/>
      </w:pPr>
      <w:r>
        <w:t xml:space="preserve">In closing, I am deeply motivated by the UAE’s commitment to turning aerospace aspirations into reality. I am ready to bring my dedication, technical acumen, and enthusiasm for engineering excellence to your team in Abu Dhabi. The prospect of learning from industry pioneers while contributing to projects that shape the future of flight is a responsibility I would embrace with unwavering commitment.</w:t>
      </w:r>
    </w:p>
    <w:p>
      <w:pPr>
        <w:pStyle w:val="BodyText"/>
      </w:pPr>
      <w:r>
        <w:t xml:space="preserve">Sincerely,</w:t>
      </w:r>
      <w:r>
        <w:br/>
      </w:r>
    </w:p>
    <w:p>
      <w:pPr>
        <w:pStyle w:val="BodyText"/>
      </w:pPr>
      <w:r>
        <w:t xml:space="preserve">[Your Full Name]</w:t>
      </w:r>
    </w:p>
    <w:p>
      <w:pPr>
        <w:pStyle w:val="BodyText"/>
      </w:pPr>
      <w:r>
        <w:t xml:space="preserve">This Internship Application Letter has been crafted to reflect my genuine passion for aerospace engineering within the United Arab Emirates, with specific focus on Abu Dhabi's strategic role as a global innovation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1T13:12:56Z</dcterms:created>
  <dcterms:modified xsi:type="dcterms:W3CDTF">2026-07-21T13:12:56Z</dcterms:modified>
</cp:coreProperties>
</file>

<file path=docProps/custom.xml><?xml version="1.0" encoding="utf-8"?>
<Properties xmlns="http://schemas.openxmlformats.org/officeDocument/2006/custom-properties" xmlns:vt="http://schemas.openxmlformats.org/officeDocument/2006/docPropsVTypes"/>
</file>